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02637" w:rsidRPr="005843F5" w:rsidRDefault="00902637" w:rsidP="00902637">
      <w:pPr>
        <w:rPr>
          <w:rFonts w:ascii="Cambria" w:hAnsi="Cambria"/>
          <w:i/>
          <w:lang w:val="sr-Latn-ME"/>
        </w:rPr>
      </w:pPr>
      <w:r w:rsidRPr="005843F5">
        <w:rPr>
          <w:rFonts w:ascii="Cambria" w:hAnsi="Cambria"/>
          <w:i/>
          <w:lang w:val="sr-Latn-ME"/>
        </w:rPr>
        <w:t>Univerzitet Crne Gore</w:t>
      </w:r>
      <w:r>
        <w:rPr>
          <w:rFonts w:ascii="Cambria" w:hAnsi="Cambria"/>
          <w:i/>
          <w:lang w:val="sr-Latn-ME"/>
        </w:rPr>
        <w:t xml:space="preserve">                                                                                                        Mr Marko Savić, saradnik</w:t>
      </w:r>
    </w:p>
    <w:p w:rsidR="00902637" w:rsidRPr="005843F5" w:rsidRDefault="00902637" w:rsidP="00902637">
      <w:pPr>
        <w:rPr>
          <w:rFonts w:ascii="Cambria" w:hAnsi="Cambria"/>
          <w:i/>
          <w:lang w:val="sr-Latn-ME"/>
        </w:rPr>
      </w:pPr>
      <w:r w:rsidRPr="005843F5">
        <w:rPr>
          <w:rFonts w:ascii="Cambria" w:hAnsi="Cambria"/>
          <w:i/>
          <w:lang w:val="sr-Latn-ME"/>
        </w:rPr>
        <w:t>Fakultet političkih nauka</w:t>
      </w:r>
    </w:p>
    <w:p w:rsidR="00902637" w:rsidRPr="005843F5" w:rsidRDefault="00902637" w:rsidP="00902637">
      <w:pPr>
        <w:rPr>
          <w:rFonts w:ascii="Cambria" w:hAnsi="Cambria"/>
          <w:i/>
          <w:lang w:val="sr-Latn-ME"/>
        </w:rPr>
      </w:pPr>
      <w:r w:rsidRPr="005843F5">
        <w:rPr>
          <w:rFonts w:ascii="Cambria" w:hAnsi="Cambria"/>
          <w:i/>
          <w:lang w:val="sr-Latn-ME"/>
        </w:rPr>
        <w:t>Školska godina 2017/2018</w:t>
      </w:r>
    </w:p>
    <w:p w:rsidR="00902637" w:rsidRPr="005843F5" w:rsidRDefault="00902637" w:rsidP="00902637">
      <w:pPr>
        <w:rPr>
          <w:rFonts w:ascii="Cambria" w:hAnsi="Cambria"/>
          <w:i/>
          <w:lang w:val="sr-Latn-ME"/>
        </w:rPr>
      </w:pPr>
    </w:p>
    <w:p w:rsidR="00902637" w:rsidRDefault="00902637" w:rsidP="00902637">
      <w:pPr>
        <w:jc w:val="center"/>
        <w:rPr>
          <w:rFonts w:ascii="Cambria" w:hAnsi="Cambria"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 xml:space="preserve">Studijski program: </w:t>
      </w:r>
      <w:r>
        <w:rPr>
          <w:rFonts w:ascii="Cambria" w:hAnsi="Cambria"/>
          <w:sz w:val="24"/>
          <w:szCs w:val="24"/>
          <w:lang w:val="sr-Latn-ME"/>
        </w:rPr>
        <w:t>MEĐUNARODNI ODNOSI</w:t>
      </w:r>
    </w:p>
    <w:p w:rsidR="00902637" w:rsidRDefault="00902637" w:rsidP="00902637">
      <w:pPr>
        <w:jc w:val="center"/>
        <w:rPr>
          <w:rFonts w:ascii="Cambria" w:hAnsi="Cambria"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 xml:space="preserve">Predmet: </w:t>
      </w:r>
      <w:r>
        <w:rPr>
          <w:rFonts w:ascii="Cambria" w:hAnsi="Cambria"/>
          <w:sz w:val="24"/>
          <w:szCs w:val="24"/>
          <w:lang w:val="sr-Latn-ME"/>
        </w:rPr>
        <w:t>MEĐUNARODNI ODNOSI</w:t>
      </w:r>
    </w:p>
    <w:p w:rsidR="00902637" w:rsidRDefault="00902637" w:rsidP="00902637">
      <w:pPr>
        <w:jc w:val="center"/>
        <w:rPr>
          <w:rFonts w:ascii="Cambria" w:hAnsi="Cambria"/>
          <w:sz w:val="24"/>
          <w:szCs w:val="24"/>
          <w:lang w:val="sr-Latn-ME"/>
        </w:rPr>
      </w:pPr>
    </w:p>
    <w:p w:rsidR="00902637" w:rsidRDefault="00902637" w:rsidP="00902637">
      <w:pPr>
        <w:jc w:val="center"/>
        <w:rPr>
          <w:rFonts w:ascii="Cambria" w:hAnsi="Cambria"/>
          <w:b/>
          <w:sz w:val="24"/>
          <w:szCs w:val="24"/>
          <w:lang w:val="sr-Latn-ME"/>
        </w:rPr>
      </w:pPr>
      <w:r w:rsidRPr="00902637">
        <w:rPr>
          <w:rFonts w:ascii="Cambria" w:hAnsi="Cambria"/>
          <w:b/>
          <w:sz w:val="24"/>
          <w:szCs w:val="24"/>
          <w:lang w:val="sr-Latn-ME"/>
        </w:rPr>
        <w:t>PLAN VJEŽBI</w:t>
      </w:r>
    </w:p>
    <w:p w:rsidR="00902637" w:rsidRDefault="00902637" w:rsidP="00902637">
      <w:pPr>
        <w:jc w:val="center"/>
        <w:rPr>
          <w:rFonts w:ascii="Cambria" w:hAnsi="Cambria"/>
          <w:b/>
          <w:sz w:val="24"/>
          <w:szCs w:val="24"/>
          <w:lang w:val="sr-Latn-ME"/>
        </w:rPr>
      </w:pPr>
    </w:p>
    <w:p w:rsidR="00902637" w:rsidRDefault="00902637" w:rsidP="00902637">
      <w:pPr>
        <w:jc w:val="both"/>
        <w:rPr>
          <w:rFonts w:ascii="Cambria" w:hAnsi="Cambria"/>
          <w:b/>
          <w:sz w:val="24"/>
          <w:szCs w:val="24"/>
          <w:lang w:val="sr-Latn-ME"/>
        </w:rPr>
      </w:pPr>
      <w:r>
        <w:rPr>
          <w:rFonts w:ascii="Cambria" w:hAnsi="Cambria"/>
          <w:b/>
          <w:sz w:val="24"/>
          <w:szCs w:val="24"/>
          <w:lang w:val="sr-Latn-ME"/>
        </w:rPr>
        <w:t>Plan rada na vježbama:</w:t>
      </w:r>
    </w:p>
    <w:p w:rsidR="00902637" w:rsidRPr="00902637" w:rsidRDefault="00902637" w:rsidP="00862F58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hAnsi="Cambria"/>
          <w:b/>
          <w:i/>
          <w:sz w:val="24"/>
          <w:szCs w:val="24"/>
        </w:rPr>
      </w:pPr>
      <w:r w:rsidRPr="00902637">
        <w:rPr>
          <w:rFonts w:ascii="Cambria" w:hAnsi="Cambria"/>
          <w:i/>
          <w:sz w:val="24"/>
          <w:szCs w:val="24"/>
        </w:rPr>
        <w:t xml:space="preserve">Pravila pisanja naučnog rada – </w:t>
      </w:r>
      <w:r w:rsidRPr="00902637">
        <w:rPr>
          <w:rFonts w:ascii="Cambria" w:hAnsi="Cambria"/>
          <w:b/>
          <w:i/>
          <w:sz w:val="24"/>
          <w:szCs w:val="24"/>
        </w:rPr>
        <w:t>20.02.</w:t>
      </w:r>
    </w:p>
    <w:p w:rsidR="00902637" w:rsidRPr="00902637" w:rsidRDefault="00902637" w:rsidP="00862F58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hAnsi="Cambria"/>
          <w:b/>
          <w:i/>
          <w:sz w:val="24"/>
          <w:szCs w:val="24"/>
        </w:rPr>
      </w:pPr>
      <w:r w:rsidRPr="00902637">
        <w:rPr>
          <w:rFonts w:ascii="Cambria" w:hAnsi="Cambria"/>
          <w:i/>
          <w:sz w:val="24"/>
          <w:szCs w:val="24"/>
        </w:rPr>
        <w:t xml:space="preserve">Politička geografija I – </w:t>
      </w:r>
      <w:r w:rsidRPr="00902637">
        <w:rPr>
          <w:rFonts w:ascii="Cambria" w:hAnsi="Cambria"/>
          <w:b/>
          <w:i/>
          <w:sz w:val="24"/>
          <w:szCs w:val="24"/>
        </w:rPr>
        <w:t>27.02.</w:t>
      </w:r>
    </w:p>
    <w:p w:rsidR="00902637" w:rsidRPr="00902637" w:rsidRDefault="00902637" w:rsidP="00862F58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hAnsi="Cambria"/>
          <w:b/>
          <w:i/>
          <w:sz w:val="24"/>
          <w:szCs w:val="24"/>
        </w:rPr>
      </w:pPr>
      <w:r w:rsidRPr="00902637">
        <w:rPr>
          <w:rFonts w:ascii="Cambria" w:hAnsi="Cambria"/>
          <w:i/>
          <w:sz w:val="24"/>
          <w:szCs w:val="24"/>
        </w:rPr>
        <w:t xml:space="preserve">Politička geografija II – </w:t>
      </w:r>
      <w:r w:rsidRPr="00902637">
        <w:rPr>
          <w:rFonts w:ascii="Cambria" w:hAnsi="Cambria"/>
          <w:b/>
          <w:i/>
          <w:sz w:val="24"/>
          <w:szCs w:val="24"/>
        </w:rPr>
        <w:t>06.03.</w:t>
      </w:r>
    </w:p>
    <w:p w:rsidR="00902637" w:rsidRDefault="00902637" w:rsidP="00862F58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hAnsi="Cambria"/>
          <w:b/>
          <w:i/>
          <w:sz w:val="24"/>
          <w:szCs w:val="24"/>
        </w:rPr>
      </w:pPr>
      <w:r w:rsidRPr="00902637">
        <w:rPr>
          <w:rFonts w:ascii="Cambria" w:hAnsi="Cambria"/>
          <w:i/>
          <w:sz w:val="24"/>
          <w:szCs w:val="24"/>
        </w:rPr>
        <w:t xml:space="preserve">Tekst 1 – </w:t>
      </w:r>
      <w:r w:rsidRPr="00902637">
        <w:rPr>
          <w:rFonts w:ascii="Cambria" w:hAnsi="Cambria"/>
          <w:b/>
          <w:i/>
          <w:sz w:val="24"/>
          <w:szCs w:val="24"/>
        </w:rPr>
        <w:t>13.03.</w:t>
      </w:r>
      <w:r>
        <w:rPr>
          <w:rFonts w:ascii="Cambria" w:hAnsi="Cambria"/>
          <w:b/>
          <w:i/>
          <w:sz w:val="24"/>
          <w:szCs w:val="24"/>
        </w:rPr>
        <w:t xml:space="preserve"> </w:t>
      </w:r>
    </w:p>
    <w:p w:rsidR="00902637" w:rsidRDefault="00902637" w:rsidP="00862F58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hAnsi="Cambria"/>
          <w:b/>
          <w:i/>
          <w:sz w:val="24"/>
          <w:szCs w:val="24"/>
        </w:rPr>
      </w:pPr>
      <w:r>
        <w:rPr>
          <w:rFonts w:ascii="Cambria" w:hAnsi="Cambria"/>
          <w:i/>
          <w:sz w:val="24"/>
          <w:szCs w:val="24"/>
        </w:rPr>
        <w:t>Tekst 2 –</w:t>
      </w:r>
      <w:r>
        <w:rPr>
          <w:rFonts w:ascii="Cambria" w:hAnsi="Cambria"/>
          <w:b/>
          <w:i/>
          <w:sz w:val="24"/>
          <w:szCs w:val="24"/>
        </w:rPr>
        <w:t xml:space="preserve"> 20.03. </w:t>
      </w:r>
    </w:p>
    <w:p w:rsidR="00902637" w:rsidRDefault="0048759C" w:rsidP="00862F58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hAnsi="Cambria"/>
          <w:b/>
          <w:i/>
          <w:sz w:val="24"/>
          <w:szCs w:val="24"/>
        </w:rPr>
      </w:pPr>
      <w:r>
        <w:rPr>
          <w:rFonts w:ascii="Cambria" w:hAnsi="Cambria"/>
          <w:i/>
          <w:sz w:val="24"/>
          <w:szCs w:val="24"/>
        </w:rPr>
        <w:t>Tekst 4</w:t>
      </w:r>
      <w:r w:rsidR="00902637">
        <w:rPr>
          <w:rFonts w:ascii="Cambria" w:hAnsi="Cambria"/>
          <w:i/>
          <w:sz w:val="24"/>
          <w:szCs w:val="24"/>
        </w:rPr>
        <w:t xml:space="preserve"> –</w:t>
      </w:r>
      <w:r w:rsidR="00902637">
        <w:rPr>
          <w:rFonts w:ascii="Cambria" w:hAnsi="Cambria"/>
          <w:b/>
          <w:i/>
          <w:sz w:val="24"/>
          <w:szCs w:val="24"/>
        </w:rPr>
        <w:t xml:space="preserve"> 27.03. </w:t>
      </w:r>
    </w:p>
    <w:p w:rsidR="00902637" w:rsidRDefault="0048759C" w:rsidP="00862F58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hAnsi="Cambria"/>
          <w:b/>
          <w:i/>
          <w:sz w:val="24"/>
          <w:szCs w:val="24"/>
        </w:rPr>
      </w:pPr>
      <w:r>
        <w:rPr>
          <w:rFonts w:ascii="Cambria" w:hAnsi="Cambria"/>
          <w:i/>
          <w:sz w:val="24"/>
          <w:szCs w:val="24"/>
        </w:rPr>
        <w:t>Tekst 5 –</w:t>
      </w:r>
      <w:r>
        <w:rPr>
          <w:rFonts w:ascii="Cambria" w:hAnsi="Cambria"/>
          <w:b/>
          <w:i/>
          <w:sz w:val="24"/>
          <w:szCs w:val="24"/>
        </w:rPr>
        <w:t xml:space="preserve"> 03.04.</w:t>
      </w:r>
    </w:p>
    <w:p w:rsidR="0048759C" w:rsidRDefault="0048759C" w:rsidP="00862F58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hAnsi="Cambria"/>
          <w:b/>
          <w:i/>
          <w:sz w:val="24"/>
          <w:szCs w:val="24"/>
        </w:rPr>
      </w:pPr>
      <w:r>
        <w:rPr>
          <w:rFonts w:ascii="Cambria" w:hAnsi="Cambria"/>
          <w:i/>
          <w:sz w:val="24"/>
          <w:szCs w:val="24"/>
        </w:rPr>
        <w:t>Tekst 6 –</w:t>
      </w:r>
      <w:r>
        <w:rPr>
          <w:rFonts w:ascii="Cambria" w:hAnsi="Cambria"/>
          <w:b/>
          <w:i/>
          <w:sz w:val="24"/>
          <w:szCs w:val="24"/>
        </w:rPr>
        <w:t xml:space="preserve"> 10.04.</w:t>
      </w:r>
    </w:p>
    <w:p w:rsidR="0048759C" w:rsidRDefault="0048759C" w:rsidP="00862F58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hAnsi="Cambria"/>
          <w:b/>
          <w:i/>
          <w:sz w:val="24"/>
          <w:szCs w:val="24"/>
        </w:rPr>
      </w:pPr>
      <w:r>
        <w:rPr>
          <w:rFonts w:ascii="Cambria" w:hAnsi="Cambria"/>
          <w:i/>
          <w:sz w:val="24"/>
          <w:szCs w:val="24"/>
        </w:rPr>
        <w:t xml:space="preserve">Tekst </w:t>
      </w:r>
      <w:r w:rsidR="00862F58">
        <w:rPr>
          <w:rFonts w:ascii="Cambria" w:hAnsi="Cambria"/>
          <w:i/>
          <w:sz w:val="24"/>
          <w:szCs w:val="24"/>
        </w:rPr>
        <w:t>7</w:t>
      </w:r>
      <w:r>
        <w:rPr>
          <w:rFonts w:ascii="Cambria" w:hAnsi="Cambria"/>
          <w:i/>
          <w:sz w:val="24"/>
          <w:szCs w:val="24"/>
        </w:rPr>
        <w:t xml:space="preserve"> –</w:t>
      </w:r>
      <w:r>
        <w:rPr>
          <w:rFonts w:ascii="Cambria" w:hAnsi="Cambria"/>
          <w:b/>
          <w:i/>
          <w:sz w:val="24"/>
          <w:szCs w:val="24"/>
        </w:rPr>
        <w:t xml:space="preserve"> 17.04. </w:t>
      </w:r>
    </w:p>
    <w:p w:rsidR="0048759C" w:rsidRDefault="0048759C" w:rsidP="00862F58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hAnsi="Cambria"/>
          <w:b/>
          <w:i/>
          <w:sz w:val="24"/>
          <w:szCs w:val="24"/>
        </w:rPr>
      </w:pPr>
      <w:r w:rsidRPr="0048759C">
        <w:rPr>
          <w:rFonts w:ascii="Cambria" w:hAnsi="Cambria"/>
          <w:i/>
          <w:sz w:val="24"/>
          <w:szCs w:val="24"/>
        </w:rPr>
        <w:t xml:space="preserve">Tekst </w:t>
      </w:r>
      <w:r w:rsidR="00862F58">
        <w:rPr>
          <w:rFonts w:ascii="Cambria" w:hAnsi="Cambria"/>
          <w:i/>
          <w:sz w:val="24"/>
          <w:szCs w:val="24"/>
        </w:rPr>
        <w:t>8</w:t>
      </w:r>
      <w:r w:rsidRPr="0048759C">
        <w:rPr>
          <w:rFonts w:ascii="Cambria" w:hAnsi="Cambria"/>
          <w:i/>
          <w:sz w:val="24"/>
          <w:szCs w:val="24"/>
        </w:rPr>
        <w:t xml:space="preserve"> –</w:t>
      </w:r>
      <w:r>
        <w:rPr>
          <w:rFonts w:ascii="Cambria" w:hAnsi="Cambria"/>
          <w:b/>
          <w:i/>
          <w:sz w:val="24"/>
          <w:szCs w:val="24"/>
        </w:rPr>
        <w:t xml:space="preserve"> 24.04.</w:t>
      </w:r>
    </w:p>
    <w:p w:rsidR="00862F58" w:rsidRDefault="00862F58" w:rsidP="00862F58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hAnsi="Cambria"/>
          <w:b/>
          <w:i/>
          <w:sz w:val="24"/>
          <w:szCs w:val="24"/>
        </w:rPr>
      </w:pPr>
      <w:r>
        <w:rPr>
          <w:rFonts w:ascii="Cambria" w:hAnsi="Cambria"/>
          <w:i/>
          <w:sz w:val="24"/>
          <w:szCs w:val="24"/>
        </w:rPr>
        <w:t>Tekst 9 –</w:t>
      </w:r>
      <w:r>
        <w:rPr>
          <w:rFonts w:ascii="Cambria" w:hAnsi="Cambria"/>
          <w:b/>
          <w:i/>
          <w:sz w:val="24"/>
          <w:szCs w:val="24"/>
        </w:rPr>
        <w:t xml:space="preserve"> 08.05.</w:t>
      </w:r>
    </w:p>
    <w:p w:rsidR="00862F58" w:rsidRPr="00902637" w:rsidRDefault="00862F58" w:rsidP="00862F58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hAnsi="Cambria"/>
          <w:b/>
          <w:i/>
          <w:sz w:val="24"/>
          <w:szCs w:val="24"/>
        </w:rPr>
      </w:pPr>
      <w:r>
        <w:rPr>
          <w:rFonts w:ascii="Cambria" w:hAnsi="Cambria"/>
          <w:i/>
          <w:sz w:val="24"/>
          <w:szCs w:val="24"/>
        </w:rPr>
        <w:t>Tekst 14 –</w:t>
      </w:r>
      <w:r>
        <w:rPr>
          <w:rFonts w:ascii="Cambria" w:hAnsi="Cambria"/>
          <w:b/>
          <w:i/>
          <w:sz w:val="24"/>
          <w:szCs w:val="24"/>
        </w:rPr>
        <w:t xml:space="preserve"> 15.05.</w:t>
      </w:r>
    </w:p>
    <w:p w:rsidR="00902637" w:rsidRDefault="00862F58" w:rsidP="00902637">
      <w:pPr>
        <w:jc w:val="both"/>
        <w:rPr>
          <w:rFonts w:ascii="Cambria" w:hAnsi="Cambria"/>
          <w:b/>
          <w:sz w:val="24"/>
          <w:szCs w:val="24"/>
          <w:lang w:val="sr-Latn-ME"/>
        </w:rPr>
      </w:pPr>
      <w:r>
        <w:rPr>
          <w:rFonts w:ascii="Cambria" w:hAnsi="Cambria"/>
          <w:b/>
          <w:sz w:val="24"/>
          <w:szCs w:val="24"/>
          <w:lang w:val="sr-Latn-ME"/>
        </w:rPr>
        <w:t>Tekstovi se pod naznačenim brojevima nalaze u fotokopirnici preko puta fakulteta. Prva 3 časa vježbi će biti održana u vidu predavanja. Svake vježbe nose jedan bod. U ovom dijelu moguće je osvojiti maksimalno 6 bodova.</w:t>
      </w:r>
    </w:p>
    <w:p w:rsidR="00902637" w:rsidRDefault="00902637" w:rsidP="00902637">
      <w:pPr>
        <w:jc w:val="both"/>
        <w:rPr>
          <w:rFonts w:ascii="Cambria" w:hAnsi="Cambria"/>
          <w:b/>
          <w:sz w:val="24"/>
          <w:szCs w:val="24"/>
          <w:lang w:val="sr-Latn-ME"/>
        </w:rPr>
      </w:pPr>
      <w:r>
        <w:rPr>
          <w:rFonts w:ascii="Cambria" w:hAnsi="Cambria"/>
          <w:b/>
          <w:sz w:val="24"/>
          <w:szCs w:val="24"/>
          <w:lang w:val="sr-Latn-ME"/>
        </w:rPr>
        <w:t>Teme za esej:</w:t>
      </w:r>
    </w:p>
    <w:p w:rsidR="00902637" w:rsidRPr="00902637" w:rsidRDefault="00902637" w:rsidP="0090263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Vestfalski sistem međunarodnih odnosa</w:t>
      </w:r>
    </w:p>
    <w:p w:rsidR="00902637" w:rsidRPr="00902637" w:rsidRDefault="00902637" w:rsidP="0090263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Francuska buržoaska revolucija  i uticaj na međunarodne odnose</w:t>
      </w:r>
    </w:p>
    <w:p w:rsidR="00902637" w:rsidRPr="00902637" w:rsidRDefault="00902637" w:rsidP="0090263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 xml:space="preserve">Napoleonovi ratovi i antinapoleonovske koalicije </w:t>
      </w:r>
    </w:p>
    <w:p w:rsidR="00902637" w:rsidRPr="00902637" w:rsidRDefault="00902637" w:rsidP="0090263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Bečki kongres 1815. godine i sistem međunarodnih odnosa nakon njega</w:t>
      </w:r>
    </w:p>
    <w:p w:rsidR="00902637" w:rsidRPr="00902637" w:rsidRDefault="00902637" w:rsidP="0090263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lastRenderedPageBreak/>
        <w:t>Ujedinjenje Italije i  uticaj na međunarodne odnose</w:t>
      </w:r>
    </w:p>
    <w:p w:rsidR="00902637" w:rsidRPr="00902637" w:rsidRDefault="00902637" w:rsidP="0090263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Ujedinjenje Njemačke i uticaj na međunarodne odnose</w:t>
      </w:r>
    </w:p>
    <w:p w:rsidR="00902637" w:rsidRPr="00902637" w:rsidRDefault="00902637" w:rsidP="0090263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Velika istočna kriza i Berlinski kongres 1878. godine</w:t>
      </w:r>
    </w:p>
    <w:p w:rsidR="00902637" w:rsidRPr="00902637" w:rsidRDefault="00902637" w:rsidP="0090263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I svjetski rat i posljedice po međunarodne odnose</w:t>
      </w:r>
    </w:p>
    <w:p w:rsidR="00902637" w:rsidRPr="00902637" w:rsidRDefault="00902637" w:rsidP="0090263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 xml:space="preserve">Ruska revolucija  1918. godine </w:t>
      </w:r>
    </w:p>
    <w:p w:rsidR="00902637" w:rsidRPr="00902637" w:rsidRDefault="00902637" w:rsidP="0090263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Međunarodni odnosi između dva svjetska rata</w:t>
      </w:r>
    </w:p>
    <w:p w:rsidR="00902637" w:rsidRPr="00902637" w:rsidRDefault="00902637" w:rsidP="0090263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II svjetski rat:  uzroci, tok, koalicije</w:t>
      </w:r>
    </w:p>
    <w:p w:rsidR="00902637" w:rsidRPr="00902637" w:rsidRDefault="00902637" w:rsidP="0090263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Uređenje svijeta nakon II svjetskog rata</w:t>
      </w:r>
    </w:p>
    <w:p w:rsidR="00902637" w:rsidRPr="00902637" w:rsidRDefault="00902637" w:rsidP="0090263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Hladni rat: pojam, razvoj, značenje</w:t>
      </w:r>
    </w:p>
    <w:p w:rsidR="00902637" w:rsidRPr="00902637" w:rsidRDefault="00902637" w:rsidP="0090263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Totalni rat: pojam i značenje</w:t>
      </w:r>
    </w:p>
    <w:p w:rsidR="00902637" w:rsidRPr="00902637" w:rsidRDefault="00902637" w:rsidP="0090263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Propaganda u međunarodnim odnosima</w:t>
      </w:r>
    </w:p>
    <w:p w:rsidR="00902637" w:rsidRPr="00902637" w:rsidRDefault="00902637" w:rsidP="0090263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Vojno-politički blokovi hladnog rata</w:t>
      </w:r>
    </w:p>
    <w:p w:rsidR="00902637" w:rsidRPr="00902637" w:rsidRDefault="00902637" w:rsidP="0090263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Pokret nesvrstanih</w:t>
      </w:r>
    </w:p>
    <w:p w:rsidR="00902637" w:rsidRPr="00902637" w:rsidRDefault="00902637" w:rsidP="0090263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Ujedinjenje Njemačke nakon pada Berlinskog zida</w:t>
      </w:r>
    </w:p>
    <w:p w:rsidR="00902637" w:rsidRPr="00902637" w:rsidRDefault="00902637" w:rsidP="0090263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Disolucija SSSR-a</w:t>
      </w:r>
    </w:p>
    <w:p w:rsidR="00902637" w:rsidRPr="00902637" w:rsidRDefault="00902637" w:rsidP="0090263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Trka u naoružanju: značenje i razvoj</w:t>
      </w:r>
    </w:p>
    <w:p w:rsidR="00902637" w:rsidRPr="00902637" w:rsidRDefault="00902637" w:rsidP="0090263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 xml:space="preserve">Evropska Unija </w:t>
      </w:r>
    </w:p>
    <w:p w:rsidR="00902637" w:rsidRPr="00902637" w:rsidRDefault="00902637" w:rsidP="0090263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Miroljubiva aktivna koegzistencija kao model međunarodnih odnosa</w:t>
      </w:r>
    </w:p>
    <w:p w:rsidR="00902637" w:rsidRPr="00902637" w:rsidRDefault="00902637" w:rsidP="0090263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Država kao subjekt međunarodnih odnosa</w:t>
      </w:r>
    </w:p>
    <w:p w:rsidR="00902637" w:rsidRPr="00902637" w:rsidRDefault="00902637" w:rsidP="0090263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Međunarodne organizacije kao subjekti međunarodnih odnosa</w:t>
      </w:r>
    </w:p>
    <w:p w:rsidR="00902637" w:rsidRPr="00902637" w:rsidRDefault="00902637" w:rsidP="0090263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Međunarodne privredne organizacije kao subjekti međunarodnih odnosa</w:t>
      </w:r>
    </w:p>
    <w:p w:rsidR="00902637" w:rsidRPr="00902637" w:rsidRDefault="00902637" w:rsidP="0090263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Nacionalna sigurnost države</w:t>
      </w:r>
    </w:p>
    <w:p w:rsidR="00902637" w:rsidRPr="00902637" w:rsidRDefault="00902637" w:rsidP="0090263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Nedržavni akteri u međunarodnim odnosima</w:t>
      </w:r>
    </w:p>
    <w:p w:rsidR="00902637" w:rsidRPr="00902637" w:rsidRDefault="00902637" w:rsidP="0090263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Detant u hladnoratovskom sistemu</w:t>
      </w:r>
    </w:p>
    <w:p w:rsidR="00902637" w:rsidRPr="00902637" w:rsidRDefault="00902637" w:rsidP="0090263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  <w:color w:val="000000" w:themeColor="text1"/>
        </w:rPr>
      </w:pPr>
      <w:r w:rsidRPr="00902637">
        <w:rPr>
          <w:rFonts w:ascii="Cambria" w:hAnsi="Cambria" w:cs="Times New Roman"/>
          <w:i/>
        </w:rPr>
        <w:t>Kolektivna bezbijednost</w:t>
      </w:r>
      <w:r w:rsidRPr="00902637">
        <w:rPr>
          <w:rFonts w:ascii="Cambria" w:hAnsi="Cambria" w:cs="Times New Roman"/>
          <w:i/>
          <w:color w:val="000000" w:themeColor="text1"/>
        </w:rPr>
        <w:t>: pojam, značaj, istorijat</w:t>
      </w:r>
    </w:p>
    <w:p w:rsidR="00902637" w:rsidRPr="00902637" w:rsidRDefault="00902637" w:rsidP="0090263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 xml:space="preserve">Terorizam u međunarodnim odnosima </w:t>
      </w:r>
    </w:p>
    <w:p w:rsidR="00902637" w:rsidRPr="00902637" w:rsidRDefault="00902637" w:rsidP="0090263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Multipolarnost međunarodnih odnosa</w:t>
      </w:r>
    </w:p>
    <w:p w:rsidR="00902637" w:rsidRPr="00902637" w:rsidRDefault="00902637" w:rsidP="0090263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Unipolarnost u međunarodnim odnosima</w:t>
      </w:r>
    </w:p>
    <w:p w:rsidR="00902637" w:rsidRPr="00902637" w:rsidRDefault="00902637" w:rsidP="0090263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Sistem ravnoteže snaga: koncept i primjena</w:t>
      </w:r>
    </w:p>
    <w:p w:rsidR="00902637" w:rsidRPr="00902637" w:rsidRDefault="00902637" w:rsidP="0090263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Arapsko – izraelski sukob u međunarodnim odnosima</w:t>
      </w:r>
    </w:p>
    <w:p w:rsidR="00902637" w:rsidRPr="00902637" w:rsidRDefault="00902637" w:rsidP="0090263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Načini i sredstva komunikacije u međunarodnim odnosima</w:t>
      </w:r>
    </w:p>
    <w:p w:rsidR="00902637" w:rsidRPr="00902637" w:rsidRDefault="00902637" w:rsidP="00902637">
      <w:pPr>
        <w:spacing w:line="360" w:lineRule="auto"/>
        <w:rPr>
          <w:rFonts w:ascii="Cambria" w:hAnsi="Cambria" w:cs="Times New Roman"/>
          <w:i/>
          <w:u w:val="single"/>
        </w:rPr>
      </w:pPr>
      <w:proofErr w:type="spellStart"/>
      <w:r w:rsidRPr="00902637">
        <w:rPr>
          <w:rFonts w:ascii="Cambria" w:hAnsi="Cambria" w:cs="Times New Roman"/>
          <w:i/>
          <w:u w:val="single"/>
        </w:rPr>
        <w:t>Dodatak</w:t>
      </w:r>
      <w:proofErr w:type="spellEnd"/>
      <w:r w:rsidRPr="00902637">
        <w:rPr>
          <w:rFonts w:ascii="Cambria" w:hAnsi="Cambria" w:cs="Times New Roman"/>
          <w:i/>
          <w:u w:val="single"/>
        </w:rPr>
        <w:t xml:space="preserve"> I: </w:t>
      </w:r>
      <w:proofErr w:type="spellStart"/>
      <w:r w:rsidRPr="00902637">
        <w:rPr>
          <w:rFonts w:ascii="Cambria" w:hAnsi="Cambria" w:cs="Times New Roman"/>
          <w:i/>
          <w:u w:val="single"/>
        </w:rPr>
        <w:t>Geopolitika</w:t>
      </w:r>
      <w:proofErr w:type="spellEnd"/>
      <w:r w:rsidRPr="00902637">
        <w:rPr>
          <w:rFonts w:ascii="Cambria" w:hAnsi="Cambria" w:cs="Times New Roman"/>
          <w:i/>
          <w:u w:val="single"/>
        </w:rPr>
        <w:t xml:space="preserve"> </w:t>
      </w:r>
      <w:proofErr w:type="gramStart"/>
      <w:r w:rsidRPr="00902637">
        <w:rPr>
          <w:rFonts w:ascii="Cambria" w:hAnsi="Cambria" w:cs="Times New Roman"/>
          <w:i/>
          <w:u w:val="single"/>
        </w:rPr>
        <w:t xml:space="preserve">( </w:t>
      </w:r>
      <w:proofErr w:type="spellStart"/>
      <w:r w:rsidRPr="00902637">
        <w:rPr>
          <w:rFonts w:ascii="Cambria" w:hAnsi="Cambria" w:cs="Times New Roman"/>
          <w:i/>
          <w:u w:val="single"/>
        </w:rPr>
        <w:t>osnovne</w:t>
      </w:r>
      <w:proofErr w:type="spellEnd"/>
      <w:proofErr w:type="gramEnd"/>
      <w:r w:rsidRPr="00902637">
        <w:rPr>
          <w:rFonts w:ascii="Cambria" w:hAnsi="Cambria" w:cs="Times New Roman"/>
          <w:i/>
          <w:u w:val="single"/>
        </w:rPr>
        <w:t xml:space="preserve"> </w:t>
      </w:r>
      <w:proofErr w:type="spellStart"/>
      <w:r w:rsidRPr="00902637">
        <w:rPr>
          <w:rFonts w:ascii="Cambria" w:hAnsi="Cambria" w:cs="Times New Roman"/>
          <w:i/>
          <w:u w:val="single"/>
        </w:rPr>
        <w:t>ideje</w:t>
      </w:r>
      <w:proofErr w:type="spellEnd"/>
      <w:r w:rsidRPr="00902637">
        <w:rPr>
          <w:rFonts w:ascii="Cambria" w:hAnsi="Cambria" w:cs="Times New Roman"/>
          <w:i/>
          <w:u w:val="single"/>
        </w:rPr>
        <w:t xml:space="preserve"> </w:t>
      </w:r>
      <w:proofErr w:type="spellStart"/>
      <w:r w:rsidRPr="00902637">
        <w:rPr>
          <w:rFonts w:ascii="Cambria" w:hAnsi="Cambria" w:cs="Times New Roman"/>
          <w:i/>
          <w:u w:val="single"/>
        </w:rPr>
        <w:t>teoretičara</w:t>
      </w:r>
      <w:proofErr w:type="spellEnd"/>
      <w:r w:rsidRPr="00902637">
        <w:rPr>
          <w:rFonts w:ascii="Cambria" w:hAnsi="Cambria" w:cs="Times New Roman"/>
          <w:i/>
          <w:u w:val="single"/>
        </w:rPr>
        <w:t xml:space="preserve">, </w:t>
      </w:r>
      <w:proofErr w:type="spellStart"/>
      <w:r w:rsidRPr="00902637">
        <w:rPr>
          <w:rFonts w:ascii="Cambria" w:hAnsi="Cambria" w:cs="Times New Roman"/>
          <w:i/>
          <w:u w:val="single"/>
        </w:rPr>
        <w:t>njihov</w:t>
      </w:r>
      <w:proofErr w:type="spellEnd"/>
      <w:r w:rsidRPr="00902637">
        <w:rPr>
          <w:rFonts w:ascii="Cambria" w:hAnsi="Cambria" w:cs="Times New Roman"/>
          <w:i/>
          <w:u w:val="single"/>
        </w:rPr>
        <w:t xml:space="preserve"> rad, </w:t>
      </w:r>
      <w:proofErr w:type="spellStart"/>
      <w:r w:rsidRPr="00902637">
        <w:rPr>
          <w:rFonts w:ascii="Cambria" w:hAnsi="Cambria" w:cs="Times New Roman"/>
          <w:i/>
          <w:u w:val="single"/>
        </w:rPr>
        <w:t>uticaj</w:t>
      </w:r>
      <w:proofErr w:type="spellEnd"/>
      <w:r w:rsidRPr="00902637">
        <w:rPr>
          <w:rFonts w:ascii="Cambria" w:hAnsi="Cambria" w:cs="Times New Roman"/>
          <w:i/>
          <w:u w:val="single"/>
        </w:rPr>
        <w:t xml:space="preserve">  </w:t>
      </w:r>
      <w:proofErr w:type="spellStart"/>
      <w:r w:rsidRPr="00902637">
        <w:rPr>
          <w:rFonts w:ascii="Cambria" w:hAnsi="Cambria" w:cs="Times New Roman"/>
          <w:i/>
          <w:u w:val="single"/>
        </w:rPr>
        <w:t>i</w:t>
      </w:r>
      <w:proofErr w:type="spellEnd"/>
      <w:r w:rsidRPr="00902637">
        <w:rPr>
          <w:rFonts w:ascii="Cambria" w:hAnsi="Cambria" w:cs="Times New Roman"/>
          <w:i/>
          <w:u w:val="single"/>
        </w:rPr>
        <w:t xml:space="preserve"> </w:t>
      </w:r>
      <w:proofErr w:type="spellStart"/>
      <w:r w:rsidRPr="00902637">
        <w:rPr>
          <w:rFonts w:ascii="Cambria" w:hAnsi="Cambria" w:cs="Times New Roman"/>
          <w:i/>
          <w:u w:val="single"/>
        </w:rPr>
        <w:t>shvatanje</w:t>
      </w:r>
      <w:proofErr w:type="spellEnd"/>
      <w:r w:rsidRPr="00902637">
        <w:rPr>
          <w:rFonts w:ascii="Cambria" w:hAnsi="Cambria" w:cs="Times New Roman"/>
          <w:i/>
          <w:u w:val="single"/>
        </w:rPr>
        <w:t xml:space="preserve"> </w:t>
      </w:r>
      <w:proofErr w:type="spellStart"/>
      <w:r w:rsidRPr="00902637">
        <w:rPr>
          <w:rFonts w:ascii="Cambria" w:hAnsi="Cambria" w:cs="Times New Roman"/>
          <w:i/>
          <w:u w:val="single"/>
        </w:rPr>
        <w:t>međunarodnih</w:t>
      </w:r>
      <w:proofErr w:type="spellEnd"/>
      <w:r w:rsidRPr="00902637">
        <w:rPr>
          <w:rFonts w:ascii="Cambria" w:hAnsi="Cambria" w:cs="Times New Roman"/>
          <w:i/>
          <w:u w:val="single"/>
        </w:rPr>
        <w:t xml:space="preserve"> </w:t>
      </w:r>
      <w:proofErr w:type="spellStart"/>
      <w:r w:rsidRPr="00902637">
        <w:rPr>
          <w:rFonts w:ascii="Cambria" w:hAnsi="Cambria" w:cs="Times New Roman"/>
          <w:i/>
          <w:u w:val="single"/>
        </w:rPr>
        <w:t>odnosa</w:t>
      </w:r>
      <w:proofErr w:type="spellEnd"/>
      <w:r w:rsidRPr="00902637">
        <w:rPr>
          <w:rFonts w:ascii="Cambria" w:hAnsi="Cambria" w:cs="Times New Roman"/>
          <w:i/>
          <w:u w:val="single"/>
        </w:rPr>
        <w:t>)</w:t>
      </w:r>
    </w:p>
    <w:p w:rsidR="00902637" w:rsidRPr="00902637" w:rsidRDefault="00902637" w:rsidP="0090263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lastRenderedPageBreak/>
        <w:t>Angloamerička škola geopolitike:  Helford Mekinder, Alfred Tajer Mehen</w:t>
      </w:r>
    </w:p>
    <w:p w:rsidR="00902637" w:rsidRPr="00902637" w:rsidRDefault="00902637" w:rsidP="0090263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 xml:space="preserve">Njemačka škola geopolitike: Fridrih Racel,  Karl Haushofer </w:t>
      </w:r>
    </w:p>
    <w:p w:rsidR="00902637" w:rsidRPr="00902637" w:rsidRDefault="00902637" w:rsidP="0090263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Ruska škola geopolitike: Nikolaj Danilevski, Petar Savicki / Aleksandar Dugin</w:t>
      </w:r>
    </w:p>
    <w:p w:rsidR="00902637" w:rsidRPr="00902637" w:rsidRDefault="00902637" w:rsidP="00902637">
      <w:pPr>
        <w:spacing w:line="360" w:lineRule="auto"/>
        <w:rPr>
          <w:rFonts w:ascii="Cambria" w:hAnsi="Cambria" w:cs="Times New Roman"/>
          <w:i/>
          <w:u w:val="single"/>
        </w:rPr>
      </w:pPr>
      <w:proofErr w:type="spellStart"/>
      <w:r w:rsidRPr="00902637">
        <w:rPr>
          <w:rFonts w:ascii="Cambria" w:hAnsi="Cambria" w:cs="Times New Roman"/>
          <w:i/>
          <w:u w:val="single"/>
        </w:rPr>
        <w:t>Dodatak</w:t>
      </w:r>
      <w:proofErr w:type="spellEnd"/>
      <w:r w:rsidRPr="00902637">
        <w:rPr>
          <w:rFonts w:ascii="Cambria" w:hAnsi="Cambria" w:cs="Times New Roman"/>
          <w:i/>
          <w:u w:val="single"/>
        </w:rPr>
        <w:t xml:space="preserve"> II </w:t>
      </w:r>
      <w:proofErr w:type="spellStart"/>
      <w:r w:rsidRPr="00902637">
        <w:rPr>
          <w:rFonts w:ascii="Cambria" w:hAnsi="Cambria" w:cs="Times New Roman"/>
          <w:i/>
          <w:u w:val="single"/>
        </w:rPr>
        <w:t>Esej</w:t>
      </w:r>
      <w:proofErr w:type="spellEnd"/>
      <w:r w:rsidRPr="00902637">
        <w:rPr>
          <w:rFonts w:ascii="Cambria" w:hAnsi="Cambria" w:cs="Times New Roman"/>
          <w:i/>
          <w:u w:val="single"/>
        </w:rPr>
        <w:t xml:space="preserve"> – </w:t>
      </w:r>
      <w:proofErr w:type="spellStart"/>
      <w:r w:rsidRPr="00902637">
        <w:rPr>
          <w:rFonts w:ascii="Cambria" w:hAnsi="Cambria" w:cs="Times New Roman"/>
          <w:i/>
          <w:u w:val="single"/>
        </w:rPr>
        <w:t>prikaz</w:t>
      </w:r>
      <w:proofErr w:type="spellEnd"/>
      <w:r w:rsidRPr="00902637">
        <w:rPr>
          <w:rFonts w:ascii="Cambria" w:hAnsi="Cambria" w:cs="Times New Roman"/>
          <w:i/>
          <w:u w:val="single"/>
        </w:rPr>
        <w:t xml:space="preserve"> </w:t>
      </w:r>
      <w:proofErr w:type="spellStart"/>
      <w:r w:rsidRPr="00902637">
        <w:rPr>
          <w:rFonts w:ascii="Cambria" w:hAnsi="Cambria" w:cs="Times New Roman"/>
          <w:i/>
          <w:u w:val="single"/>
        </w:rPr>
        <w:t>knjiga</w:t>
      </w:r>
      <w:proofErr w:type="spellEnd"/>
      <w:r w:rsidRPr="00902637">
        <w:rPr>
          <w:rFonts w:ascii="Cambria" w:hAnsi="Cambria" w:cs="Times New Roman"/>
          <w:i/>
          <w:u w:val="single"/>
        </w:rPr>
        <w:t>:</w:t>
      </w:r>
    </w:p>
    <w:p w:rsidR="00902637" w:rsidRPr="00902637" w:rsidRDefault="00902637" w:rsidP="0090263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 xml:space="preserve">Peloponeski rat i klasični sistem međunarodnih odnosa (Tukidid – Peloponeski rat) </w:t>
      </w:r>
    </w:p>
    <w:p w:rsidR="00902637" w:rsidRPr="00902637" w:rsidRDefault="00902637" w:rsidP="0090263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Džozef Naj: Kako razumevati međunarodne odnose</w:t>
      </w:r>
    </w:p>
    <w:p w:rsidR="00902637" w:rsidRPr="00902637" w:rsidRDefault="00902637" w:rsidP="0090263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Velika šahovska tabla: Zbignjev Bžežinski</w:t>
      </w:r>
    </w:p>
    <w:p w:rsidR="00902637" w:rsidRPr="00902637" w:rsidRDefault="00902637" w:rsidP="0090263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 xml:space="preserve">Kontinentalne geopolitike Vjačeslav Avijucki </w:t>
      </w:r>
    </w:p>
    <w:p w:rsidR="00902637" w:rsidRDefault="00902637" w:rsidP="00902637">
      <w:pPr>
        <w:jc w:val="both"/>
        <w:rPr>
          <w:rFonts w:ascii="Cambria" w:hAnsi="Cambria"/>
          <w:b/>
          <w:lang w:val="sr-Latn-ME"/>
        </w:rPr>
      </w:pPr>
      <w:r w:rsidRPr="00902637">
        <w:rPr>
          <w:rFonts w:ascii="Cambria" w:hAnsi="Cambria"/>
          <w:b/>
          <w:lang w:val="sr-Latn-ME"/>
        </w:rPr>
        <w:t xml:space="preserve">Studenti biraju jednu temu za esej, isključivo na času vježbi. Krajnji rok za predaju eseja je ponedjeljak 30. april. Eseji se rade samostalno i šalju se na email </w:t>
      </w:r>
      <w:hyperlink r:id="rId5" w:history="1">
        <w:r w:rsidRPr="00902637">
          <w:rPr>
            <w:rStyle w:val="Hyperlink"/>
            <w:rFonts w:ascii="Cambria" w:hAnsi="Cambria"/>
            <w:b/>
            <w:lang w:val="sr-Latn-ME"/>
          </w:rPr>
          <w:t>markosa@ac.me</w:t>
        </w:r>
      </w:hyperlink>
      <w:r>
        <w:rPr>
          <w:rFonts w:ascii="Cambria" w:hAnsi="Cambria"/>
          <w:b/>
          <w:lang w:val="sr-Latn-ME"/>
        </w:rPr>
        <w:t>. Esej nosi najviše 4 boda.</w:t>
      </w:r>
    </w:p>
    <w:p w:rsidR="00902637" w:rsidRDefault="00902637" w:rsidP="00902637">
      <w:pPr>
        <w:jc w:val="both"/>
        <w:rPr>
          <w:rFonts w:ascii="Cambria" w:hAnsi="Cambria"/>
          <w:b/>
          <w:lang w:val="sr-Latn-ME"/>
        </w:rPr>
      </w:pPr>
      <w:bookmarkStart w:id="0" w:name="_GoBack"/>
      <w:bookmarkEnd w:id="0"/>
    </w:p>
    <w:p w:rsidR="00902637" w:rsidRPr="00902637" w:rsidRDefault="00902637" w:rsidP="00902637">
      <w:pPr>
        <w:jc w:val="both"/>
        <w:rPr>
          <w:rFonts w:ascii="Cambria" w:hAnsi="Cambria"/>
          <w:b/>
          <w:lang w:val="sr-Latn-ME"/>
        </w:rPr>
      </w:pPr>
    </w:p>
    <w:p w:rsidR="00902637" w:rsidRPr="00902637" w:rsidRDefault="00902637" w:rsidP="00902637">
      <w:pPr>
        <w:jc w:val="both"/>
        <w:rPr>
          <w:rFonts w:ascii="Cambria" w:hAnsi="Cambria"/>
          <w:i/>
          <w:lang w:val="sr-Latn-ME"/>
        </w:rPr>
      </w:pPr>
    </w:p>
    <w:p w:rsidR="00902637" w:rsidRPr="00902637" w:rsidRDefault="00902637" w:rsidP="00902637">
      <w:pPr>
        <w:rPr>
          <w:rFonts w:ascii="Cambria" w:hAnsi="Cambria"/>
          <w:i/>
        </w:rPr>
      </w:pPr>
    </w:p>
    <w:sectPr w:rsidR="00902637" w:rsidRPr="009026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577213A"/>
    <w:multiLevelType w:val="hybridMultilevel"/>
    <w:tmpl w:val="AB86A5B6"/>
    <w:lvl w:ilvl="0" w:tplc="2C1A000F">
      <w:start w:val="1"/>
      <w:numFmt w:val="decimal"/>
      <w:lvlText w:val="%1."/>
      <w:lvlJc w:val="left"/>
      <w:pPr>
        <w:ind w:left="720" w:hanging="360"/>
      </w:p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2077209"/>
    <w:multiLevelType w:val="hybridMultilevel"/>
    <w:tmpl w:val="075E1586"/>
    <w:lvl w:ilvl="0" w:tplc="344CA9A8">
      <w:start w:val="1"/>
      <w:numFmt w:val="decimal"/>
      <w:lvlText w:val="%1."/>
      <w:lvlJc w:val="left"/>
      <w:pPr>
        <w:ind w:left="720" w:hanging="360"/>
      </w:pPr>
      <w:rPr>
        <w:rFonts w:ascii="Cambria" w:eastAsiaTheme="minorHAnsi" w:hAnsi="Cambria" w:cstheme="minorBidi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MDeyMDU0sjQyNLJQ0lEKTi0uzszPAykwrAUAbHj5kiwAAAA="/>
  </w:docVars>
  <w:rsids>
    <w:rsidRoot w:val="00902637"/>
    <w:rsid w:val="00456712"/>
    <w:rsid w:val="0048759C"/>
    <w:rsid w:val="00862F58"/>
    <w:rsid w:val="00902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FDF30BE-5559-4C93-8B0A-E8D4CFBCD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026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2637"/>
    <w:pPr>
      <w:spacing w:after="200" w:line="276" w:lineRule="auto"/>
      <w:ind w:left="720"/>
      <w:contextualSpacing/>
    </w:pPr>
    <w:rPr>
      <w:lang w:val="sr-Latn-ME"/>
    </w:rPr>
  </w:style>
  <w:style w:type="character" w:styleId="Hyperlink">
    <w:name w:val="Hyperlink"/>
    <w:basedOn w:val="DefaultParagraphFont"/>
    <w:uiPriority w:val="99"/>
    <w:unhideWhenUsed/>
    <w:rsid w:val="0090263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arkosa@ac.m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463</Words>
  <Characters>264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ic</dc:creator>
  <cp:keywords/>
  <dc:description/>
  <cp:lastModifiedBy>Savic</cp:lastModifiedBy>
  <cp:revision>1</cp:revision>
  <dcterms:created xsi:type="dcterms:W3CDTF">2018-02-13T14:54:00Z</dcterms:created>
  <dcterms:modified xsi:type="dcterms:W3CDTF">2018-02-13T15:20:00Z</dcterms:modified>
</cp:coreProperties>
</file>